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37CBC20D" w14:textId="77777777" w:rsidR="007E090D" w:rsidRPr="00C924BA" w:rsidRDefault="007E090D" w:rsidP="004D28C8">
      <w:pPr>
        <w:suppressAutoHyphens/>
        <w:spacing w:after="240" w:line="240" w:lineRule="auto"/>
        <w:rPr>
          <w:rFonts w:ascii="Calibri" w:hAnsi="Calibri" w:cs="Calibri"/>
          <w:b/>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4C533C35" w14:textId="35788EFD" w:rsidR="0007510B" w:rsidRDefault="0007510B" w:rsidP="0007510B">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name of the company is </w:t>
      </w:r>
      <w:r w:rsidR="00ED18C4">
        <w:rPr>
          <w:rFonts w:ascii="Calibri" w:eastAsia="Calibri" w:hAnsi="Calibri" w:cs="Calibri"/>
          <w:color w:val="000000"/>
        </w:rPr>
        <w:t>DriverPass,</w:t>
      </w:r>
      <w:r>
        <w:rPr>
          <w:rFonts w:ascii="Calibri" w:eastAsia="Calibri" w:hAnsi="Calibri" w:cs="Calibri"/>
          <w:color w:val="000000"/>
        </w:rPr>
        <w:t xml:space="preserve"> and the primary contacts are the owner, Liam, and the IT officer, Ian.</w:t>
      </w:r>
    </w:p>
    <w:p w14:paraId="303988DC" w14:textId="77777777" w:rsidR="0007510B" w:rsidRPr="004D28C8" w:rsidRDefault="0007510B" w:rsidP="0007510B">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purpose of this project is to provide training to learning drivers to help assist them with their driving skills and knowledge before their license exam. </w:t>
      </w:r>
    </w:p>
    <w:p w14:paraId="5EBA3F94" w14:textId="5C39C62A" w:rsidR="001F5855" w:rsidRDefault="003C6A56"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Liam wishes to provide </w:t>
      </w:r>
      <w:r w:rsidR="000A6317">
        <w:rPr>
          <w:rFonts w:ascii="Calibri" w:eastAsia="Calibri" w:hAnsi="Calibri" w:cs="Calibri"/>
          <w:color w:val="000000"/>
        </w:rPr>
        <w:t>hands-on</w:t>
      </w:r>
      <w:r w:rsidR="00E911ED">
        <w:rPr>
          <w:rFonts w:ascii="Calibri" w:eastAsia="Calibri" w:hAnsi="Calibri" w:cs="Calibri"/>
          <w:color w:val="000000"/>
        </w:rPr>
        <w:t xml:space="preserve"> driving practice</w:t>
      </w:r>
      <w:r w:rsidR="000A6317">
        <w:rPr>
          <w:rFonts w:ascii="Calibri" w:eastAsia="Calibri" w:hAnsi="Calibri" w:cs="Calibri"/>
          <w:color w:val="000000"/>
        </w:rPr>
        <w:t xml:space="preserve"> and on</w:t>
      </w:r>
      <w:r w:rsidR="00E911ED">
        <w:rPr>
          <w:rFonts w:ascii="Calibri" w:eastAsia="Calibri" w:hAnsi="Calibri" w:cs="Calibri"/>
          <w:color w:val="000000"/>
        </w:rPr>
        <w:t>line</w:t>
      </w:r>
      <w:r w:rsidR="000A6317">
        <w:rPr>
          <w:rFonts w:ascii="Calibri" w:eastAsia="Calibri" w:hAnsi="Calibri" w:cs="Calibri"/>
          <w:color w:val="000000"/>
        </w:rPr>
        <w:t xml:space="preserve"> </w:t>
      </w:r>
      <w:r w:rsidR="00E911ED">
        <w:rPr>
          <w:rFonts w:ascii="Calibri" w:eastAsia="Calibri" w:hAnsi="Calibri" w:cs="Calibri"/>
          <w:color w:val="000000"/>
        </w:rPr>
        <w:t>practice exams</w:t>
      </w:r>
      <w:r w:rsidR="000A6317">
        <w:rPr>
          <w:rFonts w:ascii="Calibri" w:eastAsia="Calibri" w:hAnsi="Calibri" w:cs="Calibri"/>
          <w:color w:val="000000"/>
        </w:rPr>
        <w:t xml:space="preserve"> to help drivers feel more confident when taking their driving tests</w:t>
      </w:r>
      <w:r w:rsidR="00CB67FF">
        <w:rPr>
          <w:rFonts w:ascii="Calibri" w:eastAsia="Calibri" w:hAnsi="Calibri" w:cs="Calibri"/>
          <w:color w:val="000000"/>
        </w:rPr>
        <w:t>.</w:t>
      </w:r>
    </w:p>
    <w:p w14:paraId="30E633E6" w14:textId="32A43F99" w:rsidR="00CB67FF" w:rsidRDefault="00CB67FF" w:rsidP="00C256BF">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deally</w:t>
      </w:r>
      <w:r w:rsidR="006F6530">
        <w:rPr>
          <w:rFonts w:ascii="Calibri" w:eastAsia="Calibri" w:hAnsi="Calibri" w:cs="Calibri"/>
          <w:color w:val="000000"/>
        </w:rPr>
        <w:t>,</w:t>
      </w:r>
      <w:r>
        <w:rPr>
          <w:rFonts w:ascii="Calibri" w:eastAsia="Calibri" w:hAnsi="Calibri" w:cs="Calibri"/>
          <w:color w:val="000000"/>
        </w:rPr>
        <w:t xml:space="preserve"> this </w:t>
      </w:r>
      <w:proofErr w:type="gramStart"/>
      <w:r>
        <w:rPr>
          <w:rFonts w:ascii="Calibri" w:eastAsia="Calibri" w:hAnsi="Calibri" w:cs="Calibri"/>
          <w:color w:val="000000"/>
        </w:rPr>
        <w:t>will</w:t>
      </w:r>
      <w:proofErr w:type="gramEnd"/>
      <w:r>
        <w:rPr>
          <w:rFonts w:ascii="Calibri" w:eastAsia="Calibri" w:hAnsi="Calibri" w:cs="Calibri"/>
          <w:color w:val="000000"/>
        </w:rPr>
        <w:t xml:space="preserve"> decrease the </w:t>
      </w:r>
      <w:r w:rsidR="00E911ED">
        <w:rPr>
          <w:rFonts w:ascii="Calibri" w:eastAsia="Calibri" w:hAnsi="Calibri" w:cs="Calibri"/>
          <w:color w:val="000000"/>
        </w:rPr>
        <w:t>number</w:t>
      </w:r>
      <w:r>
        <w:rPr>
          <w:rFonts w:ascii="Calibri" w:eastAsia="Calibri" w:hAnsi="Calibri" w:cs="Calibri"/>
          <w:color w:val="000000"/>
        </w:rPr>
        <w:t xml:space="preserve"> of failed driving exams allowing more people to not have to retake the test several times to pass.</w:t>
      </w:r>
    </w:p>
    <w:p w14:paraId="1C9223FD" w14:textId="326D1670" w:rsidR="004C03C7" w:rsidRPr="00C256BF" w:rsidRDefault="004C03C7" w:rsidP="00C256BF">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will offer a variety of course</w:t>
      </w:r>
      <w:r w:rsidR="0057468D">
        <w:rPr>
          <w:rFonts w:ascii="Calibri" w:eastAsia="Calibri" w:hAnsi="Calibri" w:cs="Calibri"/>
          <w:color w:val="000000"/>
        </w:rPr>
        <w:t xml:space="preserve"> times and lengths as well as </w:t>
      </w:r>
      <w:r>
        <w:rPr>
          <w:rFonts w:ascii="Calibri" w:eastAsia="Calibri" w:hAnsi="Calibri" w:cs="Calibri"/>
          <w:color w:val="000000"/>
        </w:rPr>
        <w:t xml:space="preserve">exams to help meet the needs of </w:t>
      </w:r>
      <w:r w:rsidR="0057468D">
        <w:rPr>
          <w:rFonts w:ascii="Calibri" w:eastAsia="Calibri" w:hAnsi="Calibri" w:cs="Calibri"/>
          <w:color w:val="000000"/>
        </w:rPr>
        <w:t>each individual learner and will provide customized feedback to increase the company’s success rate.</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6FF53730" w14:textId="77777777" w:rsidR="00890320" w:rsidRDefault="00890320" w:rsidP="00890320">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rPass would like an online system for their clients to have the ability to create/modify appointments with the company and check their progress. There will be a variety of packages available to the customer to choose from when deciding how in-depth training they want/need. </w:t>
      </w:r>
    </w:p>
    <w:p w14:paraId="2D532DD7" w14:textId="77777777" w:rsidR="00890320" w:rsidRDefault="00890320" w:rsidP="00890320">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deally, this system will offer a resource that addresses the percentage of people who fail their license tests. </w:t>
      </w:r>
    </w:p>
    <w:p w14:paraId="6B125F41" w14:textId="77777777" w:rsidR="00890320" w:rsidRDefault="00890320" w:rsidP="00890320">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is system will need to allow users the ability to create and manage their accounts as well as follow their progress and provide the necessary study materials to the appropriate customers.</w:t>
      </w:r>
    </w:p>
    <w:p w14:paraId="18007A92" w14:textId="3ADD2BC3" w:rsidR="00E358DC" w:rsidRPr="004D28C8" w:rsidRDefault="00890320" w:rsidP="00890320">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dditionally, the company owner will need to be able to access activity data from his account as well as block inappropriate </w:t>
      </w:r>
      <w:proofErr w:type="gramStart"/>
      <w:r>
        <w:rPr>
          <w:rFonts w:ascii="Calibri" w:eastAsia="Calibri" w:hAnsi="Calibri" w:cs="Calibri"/>
          <w:color w:val="000000"/>
        </w:rPr>
        <w:t>users, and</w:t>
      </w:r>
      <w:proofErr w:type="gramEnd"/>
      <w:r>
        <w:rPr>
          <w:rFonts w:ascii="Calibri" w:eastAsia="Calibri" w:hAnsi="Calibri" w:cs="Calibri"/>
          <w:color w:val="000000"/>
        </w:rPr>
        <w:t xml:space="preserve"> help others with any account questions. The secretary will need access to basic customer records, the scheduling form, and the current driver schedules. Ian will be primarily responsible for non-developer maintenance and modifications and will need appropriate access.</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62D3BA75" w14:textId="77777777" w:rsidR="00487898" w:rsidRDefault="00487898" w:rsidP="00487898">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is system should prepare customers for their driving exams and allow them to explore the provided information and schedules for their signup tier.</w:t>
      </w:r>
    </w:p>
    <w:p w14:paraId="6FA50CD8" w14:textId="77777777" w:rsidR="00487898" w:rsidRDefault="00487898" w:rsidP="00487898">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easurable tasks include, but may not be limited to:</w:t>
      </w:r>
    </w:p>
    <w:p w14:paraId="29EA9B5A"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Getting the user interface designed and </w:t>
      </w:r>
      <w:proofErr w:type="gramStart"/>
      <w:r>
        <w:rPr>
          <w:rFonts w:ascii="Calibri" w:eastAsia="Calibri" w:hAnsi="Calibri" w:cs="Calibri"/>
          <w:color w:val="000000"/>
        </w:rPr>
        <w:t>implemented</w:t>
      </w:r>
      <w:proofErr w:type="gramEnd"/>
    </w:p>
    <w:p w14:paraId="2856A04B"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ing tasks and prioritizing them for implementation</w:t>
      </w:r>
    </w:p>
    <w:p w14:paraId="1E50137F"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ing the user system</w:t>
      </w:r>
    </w:p>
    <w:p w14:paraId="0108B619"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reating the admin and other appropriate employee accounts – roles are useful </w:t>
      </w:r>
      <w:proofErr w:type="gramStart"/>
      <w:r>
        <w:rPr>
          <w:rFonts w:ascii="Calibri" w:eastAsia="Calibri" w:hAnsi="Calibri" w:cs="Calibri"/>
          <w:color w:val="000000"/>
        </w:rPr>
        <w:t>here</w:t>
      </w:r>
      <w:proofErr w:type="gramEnd"/>
    </w:p>
    <w:p w14:paraId="463E9115"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Having flexibility on package creation, modification, and disabling available to the appropriate users</w:t>
      </w:r>
    </w:p>
    <w:p w14:paraId="6950AEB7"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Hosting the system on the cloud with appropriate security measures</w:t>
      </w:r>
    </w:p>
    <w:p w14:paraId="574B90D9"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ow for a set (or editable) driver/class schedule that does not allow for over-</w:t>
      </w:r>
      <w:proofErr w:type="gramStart"/>
      <w:r>
        <w:rPr>
          <w:rFonts w:ascii="Calibri" w:eastAsia="Calibri" w:hAnsi="Calibri" w:cs="Calibri"/>
          <w:color w:val="000000"/>
        </w:rPr>
        <w:t>scheduling</w:t>
      </w:r>
      <w:proofErr w:type="gramEnd"/>
    </w:p>
    <w:p w14:paraId="0900C407"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ing a contact page</w:t>
      </w:r>
    </w:p>
    <w:p w14:paraId="7D6D094B" w14:textId="77777777" w:rsidR="00487898" w:rsidRDefault="00487898" w:rsidP="00487898">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Make sure the system has a way to display the most recent DMV policies as they </w:t>
      </w:r>
      <w:proofErr w:type="gramStart"/>
      <w:r>
        <w:rPr>
          <w:rFonts w:ascii="Calibri" w:eastAsia="Calibri" w:hAnsi="Calibri" w:cs="Calibri"/>
          <w:color w:val="000000"/>
        </w:rPr>
        <w:t>change</w:t>
      </w:r>
      <w:proofErr w:type="gramEnd"/>
    </w:p>
    <w:p w14:paraId="0845C1DF" w14:textId="7E896B32" w:rsidR="001F5855" w:rsidRPr="004D28C8" w:rsidRDefault="00487898" w:rsidP="00487898">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heck</w:t>
      </w:r>
      <w:r w:rsidR="009E18EE">
        <w:rPr>
          <w:rFonts w:ascii="Calibri" w:eastAsia="Calibri" w:hAnsi="Calibri" w:cs="Calibri"/>
          <w:color w:val="000000"/>
        </w:rPr>
        <w:t>-</w:t>
      </w:r>
      <w:r>
        <w:rPr>
          <w:rFonts w:ascii="Calibri" w:eastAsia="Calibri" w:hAnsi="Calibri" w:cs="Calibri"/>
          <w:color w:val="000000"/>
        </w:rPr>
        <w:t xml:space="preserve">in regularly with the client and make any desired </w:t>
      </w:r>
      <w:proofErr w:type="gramStart"/>
      <w:r>
        <w:rPr>
          <w:rFonts w:ascii="Calibri" w:eastAsia="Calibri" w:hAnsi="Calibri" w:cs="Calibri"/>
          <w:color w:val="000000"/>
        </w:rPr>
        <w:t>adjustments</w:t>
      </w:r>
      <w:proofErr w:type="gramEnd"/>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11D2779E" w14:textId="1BEE95E3" w:rsidR="00DC6636" w:rsidRDefault="002E45D4" w:rsidP="00DC6636">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needs t</w:t>
      </w:r>
      <w:r w:rsidR="00212E89">
        <w:rPr>
          <w:rFonts w:ascii="Calibri" w:eastAsia="Calibri" w:hAnsi="Calibri" w:cs="Calibri"/>
          <w:color w:val="000000"/>
        </w:rPr>
        <w:t>o be web-based so a website or a web</w:t>
      </w:r>
      <w:r w:rsidR="009E18EE">
        <w:rPr>
          <w:rFonts w:ascii="Calibri" w:eastAsia="Calibri" w:hAnsi="Calibri" w:cs="Calibri"/>
          <w:color w:val="000000"/>
        </w:rPr>
        <w:t xml:space="preserve"> </w:t>
      </w:r>
      <w:r w:rsidR="00212E89">
        <w:rPr>
          <w:rFonts w:ascii="Calibri" w:eastAsia="Calibri" w:hAnsi="Calibri" w:cs="Calibri"/>
          <w:color w:val="000000"/>
        </w:rPr>
        <w:t>application would be an ideal environment</w:t>
      </w:r>
      <w:r w:rsidR="00DC6636">
        <w:rPr>
          <w:rFonts w:ascii="Calibri" w:eastAsia="Calibri" w:hAnsi="Calibri" w:cs="Calibri"/>
          <w:color w:val="000000"/>
        </w:rPr>
        <w:t>.</w:t>
      </w:r>
    </w:p>
    <w:p w14:paraId="3F6F7600" w14:textId="270C2E35" w:rsidR="00DC6636" w:rsidRDefault="00DC6636" w:rsidP="00DC6636">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Needs an API connection to the DMV</w:t>
      </w:r>
      <w:r w:rsidR="00761A2E">
        <w:rPr>
          <w:rFonts w:ascii="Calibri" w:eastAsia="Calibri" w:hAnsi="Calibri" w:cs="Calibri"/>
          <w:color w:val="000000"/>
        </w:rPr>
        <w:t xml:space="preserve"> so that the company retains relevant driving information for </w:t>
      </w:r>
      <w:r w:rsidR="009E18EE">
        <w:rPr>
          <w:rFonts w:ascii="Calibri" w:eastAsia="Calibri" w:hAnsi="Calibri" w:cs="Calibri"/>
          <w:color w:val="000000"/>
        </w:rPr>
        <w:t>its</w:t>
      </w:r>
      <w:r w:rsidR="00761A2E">
        <w:rPr>
          <w:rFonts w:ascii="Calibri" w:eastAsia="Calibri" w:hAnsi="Calibri" w:cs="Calibri"/>
          <w:color w:val="000000"/>
        </w:rPr>
        <w:t xml:space="preserve"> clients.</w:t>
      </w:r>
    </w:p>
    <w:p w14:paraId="1F6F2BF9" w14:textId="19AD87E3" w:rsidR="00761A2E" w:rsidRDefault="00785F02" w:rsidP="00DC6636">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notify Liam whenever there is an update to the DMV information, if deemed relevant the system should be updated at that time to reflect the changes.</w:t>
      </w:r>
    </w:p>
    <w:p w14:paraId="6C653062" w14:textId="6848B13F" w:rsidR="00785F02" w:rsidRPr="00DC6636" w:rsidRDefault="00884E98" w:rsidP="00DC6636">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also be updated regularly as security and other features chang</w:t>
      </w:r>
      <w:r w:rsidR="00F21E5B">
        <w:rPr>
          <w:rFonts w:ascii="Calibri" w:eastAsia="Calibri" w:hAnsi="Calibri" w:cs="Calibri"/>
          <w:color w:val="000000"/>
        </w:rPr>
        <w:t>e, or if a bug is reported.</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13CCAC2E" w14:textId="227B53EC" w:rsidR="00120438" w:rsidRDefault="00F21E5B" w:rsidP="00120438">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is primarily web-based so it should be able to run on any major operating system,</w:t>
      </w:r>
      <w:r w:rsidR="00120438">
        <w:rPr>
          <w:rFonts w:ascii="Calibri" w:eastAsia="Calibri" w:hAnsi="Calibri" w:cs="Calibri"/>
          <w:color w:val="000000"/>
        </w:rPr>
        <w:t xml:space="preserve"> with access to a browser.</w:t>
      </w:r>
    </w:p>
    <w:p w14:paraId="2B79B24A" w14:textId="6E7A01C1" w:rsidR="00120438" w:rsidRDefault="00F9747D" w:rsidP="00120438">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A user database will be necessary.</w:t>
      </w:r>
    </w:p>
    <w:p w14:paraId="59708FC6" w14:textId="01B955BD" w:rsidR="00930835" w:rsidRDefault="00930835" w:rsidP="00120438">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n information/content repository would als</w:t>
      </w:r>
      <w:r w:rsidR="00F50225">
        <w:rPr>
          <w:rFonts w:ascii="Calibri" w:eastAsia="Calibri" w:hAnsi="Calibri" w:cs="Calibri"/>
          <w:color w:val="000000"/>
        </w:rPr>
        <w:t>o be convenient.</w:t>
      </w:r>
    </w:p>
    <w:p w14:paraId="26B51753" w14:textId="7F0FD55B" w:rsidR="00F50225" w:rsidRDefault="00F50225" w:rsidP="00120438">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rPass will likely be built with the three most common browsers in mind (Chrome, </w:t>
      </w:r>
      <w:r w:rsidR="002F1216">
        <w:rPr>
          <w:rFonts w:ascii="Calibri" w:eastAsia="Calibri" w:hAnsi="Calibri" w:cs="Calibri"/>
          <w:color w:val="000000"/>
        </w:rPr>
        <w:t>Fire</w:t>
      </w:r>
      <w:r w:rsidR="009E18EE">
        <w:rPr>
          <w:rFonts w:ascii="Calibri" w:eastAsia="Calibri" w:hAnsi="Calibri" w:cs="Calibri"/>
          <w:color w:val="000000"/>
        </w:rPr>
        <w:t>f</w:t>
      </w:r>
      <w:r w:rsidR="002F1216">
        <w:rPr>
          <w:rFonts w:ascii="Calibri" w:eastAsia="Calibri" w:hAnsi="Calibri" w:cs="Calibri"/>
          <w:color w:val="000000"/>
        </w:rPr>
        <w:t xml:space="preserve">ox, and Safari), the website should warn a user with any other browser that </w:t>
      </w:r>
      <w:r w:rsidR="00A83ED1">
        <w:rPr>
          <w:rFonts w:ascii="Calibri" w:eastAsia="Calibri" w:hAnsi="Calibri" w:cs="Calibri"/>
          <w:color w:val="000000"/>
        </w:rPr>
        <w:t>it may not be optimized for it and suggest one of the primary options.</w:t>
      </w:r>
    </w:p>
    <w:p w14:paraId="62B42EB2" w14:textId="52E115CF" w:rsidR="00A83ED1" w:rsidRPr="00120438" w:rsidRDefault="00427760" w:rsidP="00120438">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 calendar database could prove useful as a modern approach to scheduling appointments</w:t>
      </w:r>
      <w:r w:rsidR="007C57BA">
        <w:rPr>
          <w:rFonts w:ascii="Calibri" w:eastAsia="Calibri" w:hAnsi="Calibri" w:cs="Calibri"/>
          <w:color w:val="000000"/>
        </w:rPr>
        <w:t>.</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44B70E3C" w:rsidR="001F5855" w:rsidRDefault="00AD6F3F"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should have their own designated username</w:t>
      </w:r>
      <w:r w:rsidR="005C1E8F">
        <w:rPr>
          <w:rFonts w:ascii="Calibri" w:eastAsia="Calibri" w:hAnsi="Calibri" w:cs="Calibri"/>
          <w:color w:val="000000"/>
        </w:rPr>
        <w:t xml:space="preserve"> or email</w:t>
      </w:r>
      <w:r>
        <w:rPr>
          <w:rFonts w:ascii="Calibri" w:eastAsia="Calibri" w:hAnsi="Calibri" w:cs="Calibri"/>
          <w:color w:val="000000"/>
        </w:rPr>
        <w:t xml:space="preserve"> and password</w:t>
      </w:r>
      <w:r w:rsidR="00836CB3">
        <w:rPr>
          <w:rFonts w:ascii="Calibri" w:eastAsia="Calibri" w:hAnsi="Calibri" w:cs="Calibri"/>
          <w:color w:val="000000"/>
        </w:rPr>
        <w:t xml:space="preserve"> for accessing the site and these credentials should have a role assigned to them (admin, customer, staff</w:t>
      </w:r>
      <w:r w:rsidR="005C1E8F">
        <w:rPr>
          <w:rFonts w:ascii="Calibri" w:eastAsia="Calibri" w:hAnsi="Calibri" w:cs="Calibri"/>
          <w:color w:val="000000"/>
        </w:rPr>
        <w:t>, etc.)</w:t>
      </w:r>
    </w:p>
    <w:p w14:paraId="603189F8" w14:textId="343F40C1" w:rsidR="00C15D91" w:rsidRDefault="005148E2" w:rsidP="00C15D9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w:t>
      </w:r>
      <w:r w:rsidR="00056FC5">
        <w:rPr>
          <w:rFonts w:ascii="Calibri" w:eastAsia="Calibri" w:hAnsi="Calibri" w:cs="Calibri"/>
          <w:color w:val="000000"/>
        </w:rPr>
        <w:t>sername or email should not require case sensitivity</w:t>
      </w:r>
      <w:r w:rsidR="00C15D91">
        <w:rPr>
          <w:rFonts w:ascii="Calibri" w:eastAsia="Calibri" w:hAnsi="Calibri" w:cs="Calibri"/>
          <w:color w:val="000000"/>
        </w:rPr>
        <w:t>, but the password should.</w:t>
      </w:r>
    </w:p>
    <w:p w14:paraId="1D57250C" w14:textId="1D132DF0" w:rsidR="00C15D91" w:rsidRDefault="00C15D91" w:rsidP="00C15D9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 should be notified if a user enters the wrong credentials three times in a row</w:t>
      </w:r>
      <w:r w:rsidR="00972409">
        <w:rPr>
          <w:rFonts w:ascii="Calibri" w:eastAsia="Calibri" w:hAnsi="Calibri" w:cs="Calibri"/>
          <w:color w:val="000000"/>
        </w:rPr>
        <w:t>.</w:t>
      </w:r>
    </w:p>
    <w:p w14:paraId="473FE0EF" w14:textId="318AAF86" w:rsidR="00972409" w:rsidRDefault="00972409" w:rsidP="00C15D9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dmin should also be notified if a user enters the correct </w:t>
      </w:r>
      <w:r w:rsidR="00847312">
        <w:rPr>
          <w:rFonts w:ascii="Calibri" w:eastAsia="Calibri" w:hAnsi="Calibri" w:cs="Calibri"/>
          <w:color w:val="000000"/>
        </w:rPr>
        <w:t>credentials,</w:t>
      </w:r>
      <w:r>
        <w:rPr>
          <w:rFonts w:ascii="Calibri" w:eastAsia="Calibri" w:hAnsi="Calibri" w:cs="Calibri"/>
          <w:color w:val="000000"/>
        </w:rPr>
        <w:t xml:space="preserve"> but the system fails to grant access for any reason.</w:t>
      </w:r>
    </w:p>
    <w:p w14:paraId="63C6AACF" w14:textId="79A3FD2F" w:rsidR="00972409" w:rsidRPr="00C15D91" w:rsidRDefault="00972409" w:rsidP="00C15D9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ditionally,</w:t>
      </w:r>
      <w:r w:rsidR="00896645">
        <w:rPr>
          <w:rFonts w:ascii="Calibri" w:eastAsia="Calibri" w:hAnsi="Calibri" w:cs="Calibri"/>
          <w:color w:val="000000"/>
        </w:rPr>
        <w:t xml:space="preserve"> </w:t>
      </w:r>
      <w:r w:rsidR="005148E2">
        <w:rPr>
          <w:rFonts w:ascii="Calibri" w:eastAsia="Calibri" w:hAnsi="Calibri" w:cs="Calibri"/>
          <w:color w:val="000000"/>
        </w:rPr>
        <w:t xml:space="preserve">the </w:t>
      </w:r>
      <w:r w:rsidR="00896645">
        <w:rPr>
          <w:rFonts w:ascii="Calibri" w:eastAsia="Calibri" w:hAnsi="Calibri" w:cs="Calibri"/>
          <w:color w:val="000000"/>
        </w:rPr>
        <w:t>admin should receive a confirmation notice when the admin account logs in for security purposes.</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2334E272" w:rsidR="001F5855" w:rsidRDefault="005E4C4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should be able to modify their basic information</w:t>
      </w:r>
      <w:r w:rsidR="00FE3B23">
        <w:rPr>
          <w:rFonts w:ascii="Calibri" w:eastAsia="Calibri" w:hAnsi="Calibri" w:cs="Calibri"/>
          <w:color w:val="000000"/>
        </w:rPr>
        <w:t xml:space="preserve"> (username, password, email address, physical address, payment methods</w:t>
      </w:r>
      <w:r w:rsidR="00407A3B">
        <w:rPr>
          <w:rFonts w:ascii="Calibri" w:eastAsia="Calibri" w:hAnsi="Calibri" w:cs="Calibri"/>
          <w:color w:val="000000"/>
        </w:rPr>
        <w:t>)</w:t>
      </w:r>
      <w:r>
        <w:rPr>
          <w:rFonts w:ascii="Calibri" w:eastAsia="Calibri" w:hAnsi="Calibri" w:cs="Calibri"/>
          <w:color w:val="000000"/>
        </w:rPr>
        <w:t xml:space="preserve"> through their account,</w:t>
      </w:r>
      <w:r w:rsidR="00407A3B">
        <w:rPr>
          <w:rFonts w:ascii="Calibri" w:eastAsia="Calibri" w:hAnsi="Calibri" w:cs="Calibri"/>
          <w:color w:val="000000"/>
        </w:rPr>
        <w:t xml:space="preserve"> </w:t>
      </w:r>
      <w:r w:rsidR="00864187">
        <w:rPr>
          <w:rFonts w:ascii="Calibri" w:eastAsia="Calibri" w:hAnsi="Calibri" w:cs="Calibri"/>
          <w:color w:val="000000"/>
        </w:rPr>
        <w:t>however,</w:t>
      </w:r>
      <w:r w:rsidR="00407A3B">
        <w:rPr>
          <w:rFonts w:ascii="Calibri" w:eastAsia="Calibri" w:hAnsi="Calibri" w:cs="Calibri"/>
          <w:color w:val="000000"/>
        </w:rPr>
        <w:t xml:space="preserve"> to change the first and/or last name the admin should need to be contacted.</w:t>
      </w:r>
    </w:p>
    <w:p w14:paraId="6BB2414C" w14:textId="42ED5E2B" w:rsidR="00407A3B" w:rsidRDefault="00CE13B0"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dmin should have the ability to </w:t>
      </w:r>
      <w:r w:rsidR="00431A6D">
        <w:rPr>
          <w:rFonts w:ascii="Calibri" w:eastAsia="Calibri" w:hAnsi="Calibri" w:cs="Calibri"/>
          <w:color w:val="000000"/>
        </w:rPr>
        <w:t xml:space="preserve">mark driving packages as </w:t>
      </w:r>
      <w:r w:rsidR="008F20B6">
        <w:rPr>
          <w:rFonts w:ascii="Calibri" w:eastAsia="Calibri" w:hAnsi="Calibri" w:cs="Calibri"/>
          <w:color w:val="000000"/>
        </w:rPr>
        <w:t xml:space="preserve">unavailable, and the ability to re-enable them </w:t>
      </w:r>
      <w:r w:rsidR="00EF3FD6">
        <w:rPr>
          <w:rFonts w:ascii="Calibri" w:eastAsia="Calibri" w:hAnsi="Calibri" w:cs="Calibri"/>
          <w:color w:val="000000"/>
        </w:rPr>
        <w:t>simply</w:t>
      </w:r>
      <w:r w:rsidR="008F20B6">
        <w:rPr>
          <w:rFonts w:ascii="Calibri" w:eastAsia="Calibri" w:hAnsi="Calibri" w:cs="Calibri"/>
          <w:color w:val="000000"/>
        </w:rPr>
        <w:t>.</w:t>
      </w:r>
    </w:p>
    <w:p w14:paraId="167D30C4" w14:textId="7A2C307C" w:rsidR="008F20B6" w:rsidRDefault="008F20B6"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ajor edits</w:t>
      </w:r>
      <w:r w:rsidR="00864187">
        <w:rPr>
          <w:rFonts w:ascii="Calibri" w:eastAsia="Calibri" w:hAnsi="Calibri" w:cs="Calibri"/>
          <w:color w:val="000000"/>
        </w:rPr>
        <w:t xml:space="preserve"> to driving packages, such as creating new ones</w:t>
      </w:r>
      <w:r w:rsidR="00C83BA7">
        <w:rPr>
          <w:rFonts w:ascii="Calibri" w:eastAsia="Calibri" w:hAnsi="Calibri" w:cs="Calibri"/>
          <w:color w:val="000000"/>
        </w:rPr>
        <w:t xml:space="preserve"> or </w:t>
      </w:r>
      <w:r w:rsidR="00864187">
        <w:rPr>
          <w:rFonts w:ascii="Calibri" w:eastAsia="Calibri" w:hAnsi="Calibri" w:cs="Calibri"/>
          <w:color w:val="000000"/>
        </w:rPr>
        <w:t>completely removing them</w:t>
      </w:r>
      <w:r w:rsidR="00C83BA7">
        <w:rPr>
          <w:rFonts w:ascii="Calibri" w:eastAsia="Calibri" w:hAnsi="Calibri" w:cs="Calibri"/>
          <w:color w:val="000000"/>
        </w:rPr>
        <w:t xml:space="preserve"> from the system will require code changes, so flexibility is a little limited here.</w:t>
      </w:r>
    </w:p>
    <w:p w14:paraId="7F5C9630" w14:textId="736FDB13" w:rsidR="00C83BA7" w:rsidRDefault="007535F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T officer</w:t>
      </w:r>
      <w:r w:rsidR="00432BCD">
        <w:rPr>
          <w:rFonts w:ascii="Calibri" w:eastAsia="Calibri" w:hAnsi="Calibri" w:cs="Calibri"/>
          <w:color w:val="000000"/>
        </w:rPr>
        <w:t>, who is not a developer,</w:t>
      </w:r>
      <w:r>
        <w:rPr>
          <w:rFonts w:ascii="Calibri" w:eastAsia="Calibri" w:hAnsi="Calibri" w:cs="Calibri"/>
          <w:color w:val="000000"/>
        </w:rPr>
        <w:t xml:space="preserve"> should have access to </w:t>
      </w:r>
      <w:r w:rsidR="00AF5A9C">
        <w:rPr>
          <w:rFonts w:ascii="Calibri" w:eastAsia="Calibri" w:hAnsi="Calibri" w:cs="Calibri"/>
          <w:color w:val="000000"/>
        </w:rPr>
        <w:t xml:space="preserve">modify the availability of packages, </w:t>
      </w:r>
      <w:r w:rsidR="00091F2B">
        <w:rPr>
          <w:rFonts w:ascii="Calibri" w:eastAsia="Calibri" w:hAnsi="Calibri" w:cs="Calibri"/>
          <w:color w:val="000000"/>
        </w:rPr>
        <w:t xml:space="preserve">user information as necessary to assist with account problems, the ability to check for available system updates, </w:t>
      </w:r>
      <w:r w:rsidR="00D855F1">
        <w:rPr>
          <w:rFonts w:ascii="Calibri" w:eastAsia="Calibri" w:hAnsi="Calibri" w:cs="Calibri"/>
          <w:color w:val="000000"/>
        </w:rPr>
        <w:t>and access to the logs necessary for monitoring system maintenance.</w:t>
      </w:r>
    </w:p>
    <w:p w14:paraId="0125619E" w14:textId="5DB6B716" w:rsidR="00CF3984" w:rsidRPr="004D28C8" w:rsidRDefault="00CF3984"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ost updates to the system will be changes in user information as they progress through the courses</w:t>
      </w:r>
      <w:r w:rsidR="00A94881">
        <w:rPr>
          <w:rFonts w:ascii="Calibri" w:eastAsia="Calibri" w:hAnsi="Calibri" w:cs="Calibri"/>
          <w:color w:val="000000"/>
        </w:rPr>
        <w:t xml:space="preserve"> or register for the site, or prompted by changes in DMV information. The system should process these changes by updating the </w:t>
      </w:r>
      <w:r w:rsidR="006C4404">
        <w:rPr>
          <w:rFonts w:ascii="Calibri" w:eastAsia="Calibri" w:hAnsi="Calibri" w:cs="Calibri"/>
          <w:color w:val="000000"/>
        </w:rPr>
        <w:t>changed</w:t>
      </w:r>
      <w:r w:rsidR="00A94881">
        <w:rPr>
          <w:rFonts w:ascii="Calibri" w:eastAsia="Calibri" w:hAnsi="Calibri" w:cs="Calibri"/>
          <w:color w:val="000000"/>
        </w:rPr>
        <w:t xml:space="preserve"> information, encrypting appropriate user </w:t>
      </w:r>
      <w:r w:rsidR="006C4404">
        <w:rPr>
          <w:rFonts w:ascii="Calibri" w:eastAsia="Calibri" w:hAnsi="Calibri" w:cs="Calibri"/>
          <w:color w:val="000000"/>
        </w:rPr>
        <w:t>data, and storing content changes and users in the appropriate databases.</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lastRenderedPageBreak/>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0C96FE68" w:rsidR="001F5855" w:rsidRDefault="00725EE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 user should have registered credentials</w:t>
      </w:r>
      <w:r w:rsidR="00EC608C">
        <w:rPr>
          <w:rFonts w:ascii="Calibri" w:eastAsia="Calibri" w:hAnsi="Calibri" w:cs="Calibri"/>
          <w:color w:val="000000"/>
        </w:rPr>
        <w:t xml:space="preserve"> </w:t>
      </w:r>
      <w:r w:rsidR="005E6977">
        <w:rPr>
          <w:rFonts w:ascii="Calibri" w:eastAsia="Calibri" w:hAnsi="Calibri" w:cs="Calibri"/>
          <w:color w:val="000000"/>
        </w:rPr>
        <w:t>before being able to log in.</w:t>
      </w:r>
    </w:p>
    <w:p w14:paraId="77FE69B0" w14:textId="64D36DE3" w:rsidR="00944B93" w:rsidRDefault="00944B9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asswords </w:t>
      </w:r>
      <w:r w:rsidR="003A47C6">
        <w:rPr>
          <w:rFonts w:ascii="Calibri" w:eastAsia="Calibri" w:hAnsi="Calibri" w:cs="Calibri"/>
          <w:color w:val="000000"/>
        </w:rPr>
        <w:t>must</w:t>
      </w:r>
      <w:r>
        <w:rPr>
          <w:rFonts w:ascii="Calibri" w:eastAsia="Calibri" w:hAnsi="Calibri" w:cs="Calibri"/>
          <w:color w:val="000000"/>
        </w:rPr>
        <w:t xml:space="preserve"> consist of at least eight characters and </w:t>
      </w:r>
      <w:proofErr w:type="gramStart"/>
      <w:r w:rsidR="003A47C6">
        <w:rPr>
          <w:rFonts w:ascii="Calibri" w:eastAsia="Calibri" w:hAnsi="Calibri" w:cs="Calibri"/>
          <w:color w:val="000000"/>
        </w:rPr>
        <w:t>have to</w:t>
      </w:r>
      <w:proofErr w:type="gramEnd"/>
      <w:r w:rsidR="003A47C6">
        <w:rPr>
          <w:rFonts w:ascii="Calibri" w:eastAsia="Calibri" w:hAnsi="Calibri" w:cs="Calibri"/>
          <w:color w:val="000000"/>
        </w:rPr>
        <w:t xml:space="preserve"> </w:t>
      </w:r>
      <w:r>
        <w:rPr>
          <w:rFonts w:ascii="Calibri" w:eastAsia="Calibri" w:hAnsi="Calibri" w:cs="Calibri"/>
          <w:color w:val="000000"/>
        </w:rPr>
        <w:t>include at least one alpha character and one numeric or special character</w:t>
      </w:r>
      <w:r w:rsidR="003A47C6">
        <w:rPr>
          <w:rFonts w:ascii="Calibri" w:eastAsia="Calibri" w:hAnsi="Calibri" w:cs="Calibri"/>
          <w:color w:val="000000"/>
        </w:rPr>
        <w:t>.</w:t>
      </w:r>
    </w:p>
    <w:p w14:paraId="05B6C39C" w14:textId="441646E3" w:rsidR="005E6977" w:rsidRDefault="005E697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ditionally</w:t>
      </w:r>
      <w:r w:rsidR="00EF5AD5">
        <w:rPr>
          <w:rFonts w:ascii="Calibri" w:eastAsia="Calibri" w:hAnsi="Calibri" w:cs="Calibri"/>
          <w:color w:val="000000"/>
        </w:rPr>
        <w:t>,</w:t>
      </w:r>
      <w:r>
        <w:rPr>
          <w:rFonts w:ascii="Calibri" w:eastAsia="Calibri" w:hAnsi="Calibri" w:cs="Calibri"/>
          <w:color w:val="000000"/>
        </w:rPr>
        <w:t xml:space="preserve"> a user should not be able to book classes, or add any sort of payment information until </w:t>
      </w:r>
      <w:r w:rsidR="00BE1ED9">
        <w:rPr>
          <w:rFonts w:ascii="Calibri" w:eastAsia="Calibri" w:hAnsi="Calibri" w:cs="Calibri"/>
          <w:color w:val="000000"/>
        </w:rPr>
        <w:t>their email address is verified, which can be done by receiving an emailed link or code</w:t>
      </w:r>
      <w:r w:rsidR="00EF5AD5">
        <w:rPr>
          <w:rFonts w:ascii="Calibri" w:eastAsia="Calibri" w:hAnsi="Calibri" w:cs="Calibri"/>
          <w:color w:val="000000"/>
        </w:rPr>
        <w:t xml:space="preserve"> to the provided address.</w:t>
      </w:r>
    </w:p>
    <w:p w14:paraId="3FE2CF7D" w14:textId="3CF8D72B" w:rsidR="00EF5AD5" w:rsidRDefault="00EF5AD5" w:rsidP="00EF5AD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curity is cloud</w:t>
      </w:r>
      <w:r w:rsidR="00EF3FD6">
        <w:rPr>
          <w:rFonts w:ascii="Calibri" w:eastAsia="Calibri" w:hAnsi="Calibri" w:cs="Calibri"/>
          <w:color w:val="000000"/>
        </w:rPr>
        <w:t>-</w:t>
      </w:r>
      <w:r>
        <w:rPr>
          <w:rFonts w:ascii="Calibri" w:eastAsia="Calibri" w:hAnsi="Calibri" w:cs="Calibri"/>
          <w:color w:val="000000"/>
        </w:rPr>
        <w:t>based for this site, so an internet connection is required to log in.</w:t>
      </w:r>
    </w:p>
    <w:p w14:paraId="30519B5A" w14:textId="5DAAF4DE" w:rsidR="00EF5AD5" w:rsidRDefault="00625FBE" w:rsidP="00EF5AD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nsitive u</w:t>
      </w:r>
      <w:r w:rsidR="00EF5AD5">
        <w:rPr>
          <w:rFonts w:ascii="Calibri" w:eastAsia="Calibri" w:hAnsi="Calibri" w:cs="Calibri"/>
          <w:color w:val="000000"/>
        </w:rPr>
        <w:t xml:space="preserve">ser data should be encrypted </w:t>
      </w:r>
      <w:r>
        <w:rPr>
          <w:rFonts w:ascii="Calibri" w:eastAsia="Calibri" w:hAnsi="Calibri" w:cs="Calibri"/>
          <w:color w:val="000000"/>
        </w:rPr>
        <w:t xml:space="preserve">with </w:t>
      </w:r>
      <w:r w:rsidR="00EF3FD6">
        <w:rPr>
          <w:rFonts w:ascii="Calibri" w:eastAsia="Calibri" w:hAnsi="Calibri" w:cs="Calibri"/>
          <w:color w:val="000000"/>
        </w:rPr>
        <w:t xml:space="preserve">a </w:t>
      </w:r>
      <w:r>
        <w:rPr>
          <w:rFonts w:ascii="Calibri" w:eastAsia="Calibri" w:hAnsi="Calibri" w:cs="Calibri"/>
          <w:color w:val="000000"/>
        </w:rPr>
        <w:t>secure encryption key</w:t>
      </w:r>
      <w:r w:rsidR="00007746">
        <w:rPr>
          <w:rFonts w:ascii="Calibri" w:eastAsia="Calibri" w:hAnsi="Calibri" w:cs="Calibri"/>
          <w:color w:val="000000"/>
        </w:rPr>
        <w:t xml:space="preserve"> </w:t>
      </w:r>
      <w:r w:rsidR="00EF3FD6">
        <w:rPr>
          <w:rFonts w:ascii="Calibri" w:eastAsia="Calibri" w:hAnsi="Calibri" w:cs="Calibri"/>
          <w:color w:val="000000"/>
        </w:rPr>
        <w:t>before</w:t>
      </w:r>
      <w:r w:rsidR="00007746">
        <w:rPr>
          <w:rFonts w:ascii="Calibri" w:eastAsia="Calibri" w:hAnsi="Calibri" w:cs="Calibri"/>
          <w:color w:val="000000"/>
        </w:rPr>
        <w:t xml:space="preserve"> being stored in the cloud</w:t>
      </w:r>
      <w:r w:rsidR="00303487">
        <w:rPr>
          <w:rFonts w:ascii="Calibri" w:eastAsia="Calibri" w:hAnsi="Calibri" w:cs="Calibri"/>
          <w:color w:val="000000"/>
        </w:rPr>
        <w:t>, as well as at the point of input so that there is no lapse of security during login.</w:t>
      </w:r>
    </w:p>
    <w:p w14:paraId="179A17C6" w14:textId="0280DE11" w:rsidR="00003C25" w:rsidRDefault="00303487" w:rsidP="00003C2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dmin should receive an alert </w:t>
      </w:r>
      <w:r w:rsidR="00C0127B">
        <w:rPr>
          <w:rFonts w:ascii="Calibri" w:eastAsia="Calibri" w:hAnsi="Calibri" w:cs="Calibri"/>
          <w:color w:val="000000"/>
        </w:rPr>
        <w:t xml:space="preserve">if a user enters invalid credentials three times, and accounts should be locked after five attempts. Account recovery can happen via a </w:t>
      </w:r>
      <w:r w:rsidR="00003C25">
        <w:rPr>
          <w:rFonts w:ascii="Calibri" w:eastAsia="Calibri" w:hAnsi="Calibri" w:cs="Calibri"/>
          <w:color w:val="000000"/>
        </w:rPr>
        <w:t xml:space="preserve">“forgot password” option or </w:t>
      </w:r>
      <w:r w:rsidR="00EF3FD6">
        <w:rPr>
          <w:rFonts w:ascii="Calibri" w:eastAsia="Calibri" w:hAnsi="Calibri" w:cs="Calibri"/>
          <w:color w:val="000000"/>
        </w:rPr>
        <w:t xml:space="preserve">by </w:t>
      </w:r>
      <w:r w:rsidR="00003C25">
        <w:rPr>
          <w:rFonts w:ascii="Calibri" w:eastAsia="Calibri" w:hAnsi="Calibri" w:cs="Calibri"/>
          <w:color w:val="000000"/>
        </w:rPr>
        <w:t>contacting the company.</w:t>
      </w:r>
    </w:p>
    <w:p w14:paraId="3E3AE527" w14:textId="27F77CE0" w:rsidR="009A1594" w:rsidRPr="00003C25" w:rsidRDefault="009A1594" w:rsidP="00003C2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ccount recovery feature should always be available to </w:t>
      </w:r>
      <w:r w:rsidR="00C4041C">
        <w:rPr>
          <w:rFonts w:ascii="Calibri" w:eastAsia="Calibri" w:hAnsi="Calibri" w:cs="Calibri"/>
          <w:color w:val="000000"/>
        </w:rPr>
        <w:t xml:space="preserve">customers to assist in the event of a forgotten password as well as </w:t>
      </w:r>
      <w:r w:rsidR="00944B93">
        <w:rPr>
          <w:rFonts w:ascii="Calibri" w:eastAsia="Calibri" w:hAnsi="Calibri" w:cs="Calibri"/>
          <w:color w:val="000000"/>
        </w:rPr>
        <w:t>unauthorized access attempts.</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1961A121" w:rsidR="001F5855" w:rsidRDefault="00C44864"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F036D5">
        <w:rPr>
          <w:rFonts w:ascii="Calibri" w:eastAsia="Calibri" w:hAnsi="Calibri" w:cs="Calibri"/>
          <w:color w:val="000000"/>
        </w:rPr>
        <w:t>allow users to create an account</w:t>
      </w:r>
      <w:r w:rsidR="00E6311E">
        <w:rPr>
          <w:rFonts w:ascii="Calibri" w:eastAsia="Calibri" w:hAnsi="Calibri" w:cs="Calibri"/>
          <w:color w:val="000000"/>
        </w:rPr>
        <w:t>.</w:t>
      </w:r>
    </w:p>
    <w:p w14:paraId="0CE3559A" w14:textId="4728ECF5" w:rsidR="00F036D5" w:rsidRDefault="00F036D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allow users to modify basic aspects of their account</w:t>
      </w:r>
      <w:r w:rsidR="00E6311E">
        <w:rPr>
          <w:rFonts w:ascii="Calibri" w:eastAsia="Calibri" w:hAnsi="Calibri" w:cs="Calibri"/>
          <w:color w:val="000000"/>
        </w:rPr>
        <w:t>.</w:t>
      </w:r>
    </w:p>
    <w:p w14:paraId="323C5CFD" w14:textId="66E66B17" w:rsidR="00F036D5" w:rsidRDefault="00F036D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verify user information when signing in</w:t>
      </w:r>
      <w:r w:rsidR="00E6311E">
        <w:rPr>
          <w:rFonts w:ascii="Calibri" w:eastAsia="Calibri" w:hAnsi="Calibri" w:cs="Calibri"/>
          <w:color w:val="000000"/>
        </w:rPr>
        <w:t>.</w:t>
      </w:r>
    </w:p>
    <w:p w14:paraId="5642BA1B" w14:textId="5B159AF4" w:rsidR="00F036D5" w:rsidRDefault="00F036D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sidR="00E6311E">
        <w:rPr>
          <w:rFonts w:ascii="Calibri" w:eastAsia="Calibri" w:hAnsi="Calibri" w:cs="Calibri"/>
          <w:color w:val="000000"/>
        </w:rPr>
        <w:t xml:space="preserve"> log all access and activity performed by members.</w:t>
      </w:r>
    </w:p>
    <w:p w14:paraId="4619592C" w14:textId="081751B8" w:rsidR="00E70CCB" w:rsidRDefault="00E70CC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sidR="00832731">
        <w:rPr>
          <w:rFonts w:ascii="Calibri" w:eastAsia="Calibri" w:hAnsi="Calibri" w:cs="Calibri"/>
          <w:color w:val="000000"/>
        </w:rPr>
        <w:t xml:space="preserve"> update schedule slots as appoi</w:t>
      </w:r>
      <w:r w:rsidR="0023613E">
        <w:rPr>
          <w:rFonts w:ascii="Calibri" w:eastAsia="Calibri" w:hAnsi="Calibri" w:cs="Calibri"/>
          <w:color w:val="000000"/>
        </w:rPr>
        <w:t>ntme</w:t>
      </w:r>
      <w:r w:rsidR="00832731">
        <w:rPr>
          <w:rFonts w:ascii="Calibri" w:eastAsia="Calibri" w:hAnsi="Calibri" w:cs="Calibri"/>
          <w:color w:val="000000"/>
        </w:rPr>
        <w:t>nts are created/modified.</w:t>
      </w:r>
    </w:p>
    <w:p w14:paraId="37BBA0D9" w14:textId="159ECA21" w:rsidR="00832731" w:rsidRDefault="0083273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w:t>
      </w:r>
      <w:r w:rsidR="00860EE3">
        <w:rPr>
          <w:rFonts w:ascii="Calibri" w:eastAsia="Calibri" w:hAnsi="Calibri" w:cs="Calibri"/>
          <w:color w:val="000000"/>
        </w:rPr>
        <w:t>encrypt sensitive user data as necessary.</w:t>
      </w:r>
    </w:p>
    <w:p w14:paraId="7BD6BAC0" w14:textId="5D9D301A" w:rsidR="00860EE3" w:rsidRDefault="009A4EFD"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allow drivers to see their scheduled </w:t>
      </w:r>
      <w:r w:rsidR="00F04610">
        <w:rPr>
          <w:rFonts w:ascii="Calibri" w:eastAsia="Calibri" w:hAnsi="Calibri" w:cs="Calibri"/>
          <w:color w:val="000000"/>
        </w:rPr>
        <w:t>drives and the appropriate customer information associated with their appointments.</w:t>
      </w:r>
    </w:p>
    <w:p w14:paraId="1430D885" w14:textId="408400BD" w:rsidR="00194780" w:rsidRDefault="00194780" w:rsidP="0019478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allow users to take online practice exams.</w:t>
      </w:r>
    </w:p>
    <w:p w14:paraId="30F63F89" w14:textId="0925FC63" w:rsidR="00194780" w:rsidRDefault="00194780" w:rsidP="0019478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w:t>
      </w:r>
      <w:r w:rsidR="005B5AA8">
        <w:rPr>
          <w:rFonts w:ascii="Calibri" w:eastAsia="Calibri" w:hAnsi="Calibri" w:cs="Calibri"/>
          <w:color w:val="000000"/>
        </w:rPr>
        <w:t>update user dashboards with grades and notes as necessary.</w:t>
      </w:r>
    </w:p>
    <w:p w14:paraId="48CEFC29" w14:textId="01A6A3BD" w:rsidR="005B5AA8" w:rsidRDefault="00FC5890" w:rsidP="0019478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8A0ADE">
        <w:rPr>
          <w:rFonts w:ascii="Calibri" w:eastAsia="Calibri" w:hAnsi="Calibri" w:cs="Calibri"/>
          <w:color w:val="000000"/>
        </w:rPr>
        <w:t xml:space="preserve">access the DMV via API and notify </w:t>
      </w:r>
      <w:r w:rsidR="0023613E">
        <w:rPr>
          <w:rFonts w:ascii="Calibri" w:eastAsia="Calibri" w:hAnsi="Calibri" w:cs="Calibri"/>
          <w:color w:val="000000"/>
        </w:rPr>
        <w:t xml:space="preserve">the </w:t>
      </w:r>
      <w:r w:rsidR="008A0ADE">
        <w:rPr>
          <w:rFonts w:ascii="Calibri" w:eastAsia="Calibri" w:hAnsi="Calibri" w:cs="Calibri"/>
          <w:color w:val="000000"/>
        </w:rPr>
        <w:t>admin when changes occur</w:t>
      </w:r>
      <w:r w:rsidR="00BE31EF">
        <w:rPr>
          <w:rFonts w:ascii="Calibri" w:eastAsia="Calibri" w:hAnsi="Calibri" w:cs="Calibri"/>
          <w:color w:val="000000"/>
        </w:rPr>
        <w:t>.</w:t>
      </w:r>
    </w:p>
    <w:p w14:paraId="3A075877" w14:textId="4A5725F5" w:rsidR="008A0ADE" w:rsidRDefault="008A0ADE" w:rsidP="0019478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w:t>
      </w:r>
      <w:r w:rsidR="00BE31EF">
        <w:rPr>
          <w:rFonts w:ascii="Calibri" w:eastAsia="Calibri" w:hAnsi="Calibri" w:cs="Calibri"/>
          <w:color w:val="000000"/>
        </w:rPr>
        <w:t>allow customers to contact the company for support.</w:t>
      </w:r>
    </w:p>
    <w:p w14:paraId="3D4097EE" w14:textId="70E43D5C" w:rsidR="006D1BCA" w:rsidRPr="00194780" w:rsidRDefault="006D1BCA" w:rsidP="0019478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remind customers of scheduled appointments </w:t>
      </w:r>
      <w:r w:rsidR="0023613E">
        <w:rPr>
          <w:rFonts w:ascii="Calibri" w:eastAsia="Calibri" w:hAnsi="Calibri" w:cs="Calibri"/>
          <w:color w:val="000000"/>
        </w:rPr>
        <w:t xml:space="preserve">at </w:t>
      </w:r>
      <w:r w:rsidR="00B05B2F">
        <w:rPr>
          <w:rFonts w:ascii="Calibri" w:eastAsia="Calibri" w:hAnsi="Calibri" w:cs="Calibri"/>
          <w:color w:val="000000"/>
        </w:rPr>
        <w:t xml:space="preserve">a preset time in </w:t>
      </w:r>
      <w:proofErr w:type="gramStart"/>
      <w:r w:rsidR="00B05B2F">
        <w:rPr>
          <w:rFonts w:ascii="Calibri" w:eastAsia="Calibri" w:hAnsi="Calibri" w:cs="Calibri"/>
          <w:color w:val="000000"/>
        </w:rPr>
        <w:t>advance</w:t>
      </w:r>
      <w:proofErr w:type="gramEnd"/>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lastRenderedPageBreak/>
        <w:t xml:space="preserve">What are the needs of the interface? Who are the different users for this interface? What will each user need to be able to do through the interface? How will the user interact with the interface (mobile, browser, etc.)? </w:t>
      </w:r>
    </w:p>
    <w:p w14:paraId="3E0ED0CC" w14:textId="47FD77CF" w:rsidR="001F5855" w:rsidRDefault="005321B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I needs to be easy to navigate for various types of users and secure</w:t>
      </w:r>
      <w:r w:rsidR="00925ECB">
        <w:rPr>
          <w:rFonts w:ascii="Calibri" w:eastAsia="Calibri" w:hAnsi="Calibri" w:cs="Calibri"/>
          <w:color w:val="000000"/>
        </w:rPr>
        <w:t>.</w:t>
      </w:r>
    </w:p>
    <w:p w14:paraId="6FC1831A" w14:textId="227FAA8F" w:rsidR="00925ECB" w:rsidRDefault="00925EC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UI will be used by various users with </w:t>
      </w:r>
      <w:r w:rsidR="005A37CC">
        <w:rPr>
          <w:rFonts w:ascii="Calibri" w:eastAsia="Calibri" w:hAnsi="Calibri" w:cs="Calibri"/>
          <w:color w:val="000000"/>
        </w:rPr>
        <w:t>different permissions:</w:t>
      </w:r>
    </w:p>
    <w:p w14:paraId="0959911E" w14:textId="0DAB1425" w:rsidR="005A37CC" w:rsidRDefault="005A37CC" w:rsidP="005A37CC">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 (Liam)</w:t>
      </w:r>
    </w:p>
    <w:p w14:paraId="5F0B1620" w14:textId="2A6A5319" w:rsidR="00120BF2" w:rsidRDefault="008B3049" w:rsidP="00120BF2">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cess all </w:t>
      </w:r>
      <w:r w:rsidR="00367E32">
        <w:rPr>
          <w:rFonts w:ascii="Calibri" w:eastAsia="Calibri" w:hAnsi="Calibri" w:cs="Calibri"/>
          <w:color w:val="000000"/>
        </w:rPr>
        <w:t>logs and reports</w:t>
      </w:r>
      <w:r w:rsidR="000F1B40">
        <w:rPr>
          <w:rFonts w:ascii="Calibri" w:eastAsia="Calibri" w:hAnsi="Calibri" w:cs="Calibri"/>
          <w:color w:val="000000"/>
        </w:rPr>
        <w:t xml:space="preserve"> at </w:t>
      </w:r>
      <w:r w:rsidR="00AD5045">
        <w:rPr>
          <w:rFonts w:ascii="Calibri" w:eastAsia="Calibri" w:hAnsi="Calibri" w:cs="Calibri"/>
          <w:color w:val="000000"/>
        </w:rPr>
        <w:t>any time</w:t>
      </w:r>
      <w:r w:rsidR="000F1B40">
        <w:rPr>
          <w:rFonts w:ascii="Calibri" w:eastAsia="Calibri" w:hAnsi="Calibri" w:cs="Calibri"/>
          <w:color w:val="000000"/>
        </w:rPr>
        <w:t xml:space="preserve">, even </w:t>
      </w:r>
      <w:proofErr w:type="gramStart"/>
      <w:r w:rsidR="000F1B40">
        <w:rPr>
          <w:rFonts w:ascii="Calibri" w:eastAsia="Calibri" w:hAnsi="Calibri" w:cs="Calibri"/>
          <w:color w:val="000000"/>
        </w:rPr>
        <w:t>offline</w:t>
      </w:r>
      <w:proofErr w:type="gramEnd"/>
    </w:p>
    <w:p w14:paraId="30F1D8D0" w14:textId="311E8BD9" w:rsidR="00367E32" w:rsidRPr="00DC1BDF" w:rsidRDefault="00367E32" w:rsidP="00DC1BDF">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le to modify and delete users</w:t>
      </w:r>
      <w:r w:rsidR="00494C74">
        <w:rPr>
          <w:rFonts w:ascii="Calibri" w:eastAsia="Calibri" w:hAnsi="Calibri" w:cs="Calibri"/>
          <w:color w:val="000000"/>
        </w:rPr>
        <w:t xml:space="preserve"> and</w:t>
      </w:r>
      <w:r w:rsidR="00DC1BDF">
        <w:rPr>
          <w:rFonts w:ascii="Calibri" w:eastAsia="Calibri" w:hAnsi="Calibri" w:cs="Calibri"/>
          <w:color w:val="000000"/>
        </w:rPr>
        <w:t xml:space="preserve"> </w:t>
      </w:r>
      <w:r w:rsidRPr="00DC1BDF">
        <w:rPr>
          <w:rFonts w:ascii="Calibri" w:eastAsia="Calibri" w:hAnsi="Calibri" w:cs="Calibri"/>
          <w:color w:val="000000"/>
        </w:rPr>
        <w:t xml:space="preserve">scheduled </w:t>
      </w:r>
      <w:proofErr w:type="gramStart"/>
      <w:r w:rsidR="00DC1BDF">
        <w:rPr>
          <w:rFonts w:ascii="Calibri" w:eastAsia="Calibri" w:hAnsi="Calibri" w:cs="Calibri"/>
          <w:color w:val="000000"/>
        </w:rPr>
        <w:t>lesson</w:t>
      </w:r>
      <w:r w:rsidRPr="00DC1BDF">
        <w:rPr>
          <w:rFonts w:ascii="Calibri" w:eastAsia="Calibri" w:hAnsi="Calibri" w:cs="Calibri"/>
          <w:color w:val="000000"/>
        </w:rPr>
        <w:t>s</w:t>
      </w:r>
      <w:proofErr w:type="gramEnd"/>
    </w:p>
    <w:p w14:paraId="1E33B4A9" w14:textId="643607B9" w:rsidR="000F1B40" w:rsidRPr="00494C74" w:rsidRDefault="000F1B40" w:rsidP="00494C74">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le to set availability of current offered </w:t>
      </w:r>
      <w:proofErr w:type="gramStart"/>
      <w:r>
        <w:rPr>
          <w:rFonts w:ascii="Calibri" w:eastAsia="Calibri" w:hAnsi="Calibri" w:cs="Calibri"/>
          <w:color w:val="000000"/>
        </w:rPr>
        <w:t>packages</w:t>
      </w:r>
      <w:proofErr w:type="gramEnd"/>
    </w:p>
    <w:p w14:paraId="56384B84" w14:textId="4FAD18D0" w:rsidR="005A37CC" w:rsidRDefault="005A37CC" w:rsidP="005A37CC">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Officer (</w:t>
      </w:r>
      <w:r w:rsidR="00120BF2">
        <w:rPr>
          <w:rFonts w:ascii="Calibri" w:eastAsia="Calibri" w:hAnsi="Calibri" w:cs="Calibri"/>
          <w:color w:val="000000"/>
        </w:rPr>
        <w:t>Ian)</w:t>
      </w:r>
    </w:p>
    <w:p w14:paraId="4AB2D2D5" w14:textId="4E59BAF3" w:rsidR="00494C74" w:rsidRDefault="005B609F" w:rsidP="00494C74">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le to modify and access user accounts to provide necessary </w:t>
      </w:r>
      <w:proofErr w:type="gramStart"/>
      <w:r>
        <w:rPr>
          <w:rFonts w:ascii="Calibri" w:eastAsia="Calibri" w:hAnsi="Calibri" w:cs="Calibri"/>
          <w:color w:val="000000"/>
        </w:rPr>
        <w:t>assistance</w:t>
      </w:r>
      <w:proofErr w:type="gramEnd"/>
    </w:p>
    <w:p w14:paraId="56D9774A" w14:textId="775B601E" w:rsidR="005B609F" w:rsidRDefault="00DE08CC" w:rsidP="00494C74">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cess to </w:t>
      </w:r>
      <w:r w:rsidR="00E0582A">
        <w:rPr>
          <w:rFonts w:ascii="Calibri" w:eastAsia="Calibri" w:hAnsi="Calibri" w:cs="Calibri"/>
          <w:color w:val="000000"/>
        </w:rPr>
        <w:t xml:space="preserve">relevant logs for maintaining the </w:t>
      </w:r>
      <w:proofErr w:type="gramStart"/>
      <w:r w:rsidR="00E0582A">
        <w:rPr>
          <w:rFonts w:ascii="Calibri" w:eastAsia="Calibri" w:hAnsi="Calibri" w:cs="Calibri"/>
          <w:color w:val="000000"/>
        </w:rPr>
        <w:t>system</w:t>
      </w:r>
      <w:proofErr w:type="gramEnd"/>
    </w:p>
    <w:p w14:paraId="52DC1D1C" w14:textId="3EE53533" w:rsidR="00E0582A" w:rsidRDefault="0059738A" w:rsidP="00494C74">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le to install updates to various parts of the </w:t>
      </w:r>
      <w:proofErr w:type="gramStart"/>
      <w:r>
        <w:rPr>
          <w:rFonts w:ascii="Calibri" w:eastAsia="Calibri" w:hAnsi="Calibri" w:cs="Calibri"/>
          <w:color w:val="000000"/>
        </w:rPr>
        <w:t>system</w:t>
      </w:r>
      <w:proofErr w:type="gramEnd"/>
    </w:p>
    <w:p w14:paraId="462CD66F" w14:textId="26361051" w:rsidR="00120BF2" w:rsidRDefault="00120BF2" w:rsidP="005A37CC">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cretary</w:t>
      </w:r>
    </w:p>
    <w:p w14:paraId="74732B8D" w14:textId="09AAC16F" w:rsidR="00C03F7A" w:rsidRDefault="00C03F7A" w:rsidP="00C03F7A">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 to the scheduling system</w:t>
      </w:r>
    </w:p>
    <w:p w14:paraId="2A36E840" w14:textId="60982AC5" w:rsidR="00FC1496" w:rsidRPr="007E4682" w:rsidRDefault="001F09B3" w:rsidP="007E4682">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le to create/modify/delete customer </w:t>
      </w:r>
      <w:proofErr w:type="gramStart"/>
      <w:r>
        <w:rPr>
          <w:rFonts w:ascii="Calibri" w:eastAsia="Calibri" w:hAnsi="Calibri" w:cs="Calibri"/>
          <w:color w:val="000000"/>
        </w:rPr>
        <w:t>appointments</w:t>
      </w:r>
      <w:proofErr w:type="gramEnd"/>
    </w:p>
    <w:p w14:paraId="7E21B33E" w14:textId="7B242310" w:rsidR="00120BF2" w:rsidRDefault="00120BF2" w:rsidP="005A37CC">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s</w:t>
      </w:r>
    </w:p>
    <w:p w14:paraId="4926F82B" w14:textId="5A8620C2" w:rsidR="007E4682" w:rsidRDefault="007E4682" w:rsidP="007E4682">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cess </w:t>
      </w:r>
      <w:r w:rsidR="009C21A4">
        <w:rPr>
          <w:rFonts w:ascii="Calibri" w:eastAsia="Calibri" w:hAnsi="Calibri" w:cs="Calibri"/>
          <w:color w:val="000000"/>
        </w:rPr>
        <w:t xml:space="preserve">their driving </w:t>
      </w:r>
      <w:proofErr w:type="gramStart"/>
      <w:r w:rsidR="009C21A4">
        <w:rPr>
          <w:rFonts w:ascii="Calibri" w:eastAsia="Calibri" w:hAnsi="Calibri" w:cs="Calibri"/>
          <w:color w:val="000000"/>
        </w:rPr>
        <w:t>appointments</w:t>
      </w:r>
      <w:proofErr w:type="gramEnd"/>
    </w:p>
    <w:p w14:paraId="2FC2DDA1" w14:textId="68D464B9" w:rsidR="009C21A4" w:rsidRDefault="009C21A4" w:rsidP="007E4682">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ble to review related customer concerns and </w:t>
      </w:r>
      <w:r w:rsidR="005A223D">
        <w:rPr>
          <w:rFonts w:ascii="Calibri" w:eastAsia="Calibri" w:hAnsi="Calibri" w:cs="Calibri"/>
          <w:color w:val="000000"/>
        </w:rPr>
        <w:t xml:space="preserve">create customized notes for their </w:t>
      </w:r>
      <w:proofErr w:type="gramStart"/>
      <w:r w:rsidR="005A223D">
        <w:rPr>
          <w:rFonts w:ascii="Calibri" w:eastAsia="Calibri" w:hAnsi="Calibri" w:cs="Calibri"/>
          <w:color w:val="000000"/>
        </w:rPr>
        <w:t>trainees</w:t>
      </w:r>
      <w:proofErr w:type="gramEnd"/>
    </w:p>
    <w:p w14:paraId="31B28334" w14:textId="1DA232D3" w:rsidR="00120BF2" w:rsidRDefault="00120BF2" w:rsidP="005A37CC">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ustomers</w:t>
      </w:r>
    </w:p>
    <w:p w14:paraId="3BB82781" w14:textId="737C0E35" w:rsidR="00B677D6" w:rsidRDefault="00B677D6" w:rsidP="00B677D6">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reate/modify their accounts and </w:t>
      </w:r>
      <w:proofErr w:type="gramStart"/>
      <w:r>
        <w:rPr>
          <w:rFonts w:ascii="Calibri" w:eastAsia="Calibri" w:hAnsi="Calibri" w:cs="Calibri"/>
          <w:color w:val="000000"/>
        </w:rPr>
        <w:t>appointments</w:t>
      </w:r>
      <w:proofErr w:type="gramEnd"/>
    </w:p>
    <w:p w14:paraId="3F20A926" w14:textId="4528D933" w:rsidR="00B677D6" w:rsidRDefault="00B677D6" w:rsidP="00B677D6">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ake practice exams</w:t>
      </w:r>
      <w:r w:rsidR="00AC3E01">
        <w:rPr>
          <w:rFonts w:ascii="Calibri" w:eastAsia="Calibri" w:hAnsi="Calibri" w:cs="Calibri"/>
          <w:color w:val="000000"/>
        </w:rPr>
        <w:t xml:space="preserve"> and review their grades and instructor </w:t>
      </w:r>
      <w:proofErr w:type="gramStart"/>
      <w:r w:rsidR="00AC3E01">
        <w:rPr>
          <w:rFonts w:ascii="Calibri" w:eastAsia="Calibri" w:hAnsi="Calibri" w:cs="Calibri"/>
          <w:color w:val="000000"/>
        </w:rPr>
        <w:t>notes</w:t>
      </w:r>
      <w:proofErr w:type="gramEnd"/>
    </w:p>
    <w:p w14:paraId="5A7398B4" w14:textId="68C3B135" w:rsidR="00AC3E01" w:rsidRDefault="00AC3E01" w:rsidP="00B677D6">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Be able to contact the company with </w:t>
      </w:r>
      <w:proofErr w:type="gramStart"/>
      <w:r>
        <w:rPr>
          <w:rFonts w:ascii="Calibri" w:eastAsia="Calibri" w:hAnsi="Calibri" w:cs="Calibri"/>
          <w:color w:val="000000"/>
        </w:rPr>
        <w:t>questions</w:t>
      </w:r>
      <w:proofErr w:type="gramEnd"/>
    </w:p>
    <w:p w14:paraId="5690EEA9" w14:textId="51C1D7F2" w:rsidR="00AC3E01" w:rsidRPr="00B677D6" w:rsidRDefault="00DB13FE" w:rsidP="00B677D6">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asily navigate the site</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12D833CA" w:rsidR="001F5855" w:rsidRDefault="00A9032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have access to </w:t>
      </w:r>
      <w:r w:rsidR="00727836">
        <w:rPr>
          <w:rFonts w:ascii="Calibri" w:eastAsia="Calibri" w:hAnsi="Calibri" w:cs="Calibri"/>
          <w:color w:val="000000"/>
        </w:rPr>
        <w:t xml:space="preserve">reliable internet with high enough speeds to handle the </w:t>
      </w:r>
      <w:proofErr w:type="gramStart"/>
      <w:r w:rsidR="00727836">
        <w:rPr>
          <w:rFonts w:ascii="Calibri" w:eastAsia="Calibri" w:hAnsi="Calibri" w:cs="Calibri"/>
          <w:color w:val="000000"/>
        </w:rPr>
        <w:t>system</w:t>
      </w:r>
      <w:proofErr w:type="gramEnd"/>
    </w:p>
    <w:p w14:paraId="5309352F" w14:textId="6D05AF0A" w:rsidR="00727836" w:rsidRDefault="0072783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MV even has an API that other sites can use to get information from</w:t>
      </w:r>
    </w:p>
    <w:p w14:paraId="70E7FB03" w14:textId="7DA699CF" w:rsidR="00727836" w:rsidRDefault="000A4BB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have an email </w:t>
      </w:r>
      <w:proofErr w:type="gramStart"/>
      <w:r>
        <w:rPr>
          <w:rFonts w:ascii="Calibri" w:eastAsia="Calibri" w:hAnsi="Calibri" w:cs="Calibri"/>
          <w:color w:val="000000"/>
        </w:rPr>
        <w:t>address</w:t>
      </w:r>
      <w:proofErr w:type="gramEnd"/>
    </w:p>
    <w:p w14:paraId="5158EAA1" w14:textId="04ADB5CD" w:rsidR="000A4BB0" w:rsidRPr="004D28C8" w:rsidRDefault="00B05B2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can </w:t>
      </w:r>
      <w:r w:rsidR="00840957">
        <w:rPr>
          <w:rFonts w:ascii="Calibri" w:eastAsia="Calibri" w:hAnsi="Calibri" w:cs="Calibri"/>
          <w:color w:val="000000"/>
        </w:rPr>
        <w:t xml:space="preserve">perform basic computer operations, such as navigating the web and using peripherals like a keyboard and </w:t>
      </w:r>
      <w:proofErr w:type="gramStart"/>
      <w:r w:rsidR="00840957">
        <w:rPr>
          <w:rFonts w:ascii="Calibri" w:eastAsia="Calibri" w:hAnsi="Calibri" w:cs="Calibri"/>
          <w:color w:val="000000"/>
        </w:rPr>
        <w:t>mouse</w:t>
      </w:r>
      <w:proofErr w:type="gramEnd"/>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1DBA0B6A" w:rsidR="001F5855" w:rsidRDefault="00F062DF"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budget is </w:t>
      </w:r>
      <w:r w:rsidR="008804F0">
        <w:rPr>
          <w:rFonts w:ascii="Calibri" w:eastAsia="Calibri" w:hAnsi="Calibri" w:cs="Calibri"/>
          <w:color w:val="000000"/>
        </w:rPr>
        <w:t xml:space="preserve">not provided for this project so there </w:t>
      </w:r>
      <w:r w:rsidR="00092F9F">
        <w:rPr>
          <w:rFonts w:ascii="Calibri" w:eastAsia="Calibri" w:hAnsi="Calibri" w:cs="Calibri"/>
          <w:color w:val="000000"/>
        </w:rPr>
        <w:t xml:space="preserve">is a possible </w:t>
      </w:r>
      <w:r w:rsidR="00F95E18">
        <w:rPr>
          <w:rFonts w:ascii="Calibri" w:eastAsia="Calibri" w:hAnsi="Calibri" w:cs="Calibri"/>
          <w:color w:val="000000"/>
        </w:rPr>
        <w:t>scalability</w:t>
      </w:r>
      <w:r w:rsidR="008804F0">
        <w:rPr>
          <w:rFonts w:ascii="Calibri" w:eastAsia="Calibri" w:hAnsi="Calibri" w:cs="Calibri"/>
          <w:color w:val="000000"/>
        </w:rPr>
        <w:t xml:space="preserve"> constraint:</w:t>
      </w:r>
    </w:p>
    <w:p w14:paraId="4F4C35D0" w14:textId="6FEC5068" w:rsidR="008804F0" w:rsidRDefault="008804F0" w:rsidP="00092F9F">
      <w:pPr>
        <w:numPr>
          <w:ilvl w:val="1"/>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How much scalability does this site have? It is cloud</w:t>
      </w:r>
      <w:r w:rsidR="005D6484">
        <w:rPr>
          <w:rFonts w:ascii="Calibri" w:eastAsia="Calibri" w:hAnsi="Calibri" w:cs="Calibri"/>
          <w:color w:val="000000"/>
        </w:rPr>
        <w:t>-</w:t>
      </w:r>
      <w:r>
        <w:rPr>
          <w:rFonts w:ascii="Calibri" w:eastAsia="Calibri" w:hAnsi="Calibri" w:cs="Calibri"/>
          <w:color w:val="000000"/>
        </w:rPr>
        <w:t>based, so what amount of usage is being paid for? How many users will the purchased package support?</w:t>
      </w:r>
    </w:p>
    <w:p w14:paraId="4AC3D303" w14:textId="382F7DBA" w:rsidR="00B05B5B" w:rsidRPr="007F21F9" w:rsidRDefault="00F95E18" w:rsidP="007F21F9">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erformance could be an issue for users </w:t>
      </w:r>
      <w:r w:rsidR="00577093">
        <w:rPr>
          <w:rFonts w:ascii="Calibri" w:eastAsia="Calibri" w:hAnsi="Calibri" w:cs="Calibri"/>
          <w:color w:val="000000"/>
        </w:rPr>
        <w:t>with slower internet speeds or</w:t>
      </w:r>
      <w:r w:rsidR="005D6484">
        <w:rPr>
          <w:rFonts w:ascii="Calibri" w:eastAsia="Calibri" w:hAnsi="Calibri" w:cs="Calibri"/>
          <w:color w:val="000000"/>
        </w:rPr>
        <w:t xml:space="preserve"> while using</w:t>
      </w:r>
      <w:r w:rsidR="00577093">
        <w:rPr>
          <w:rFonts w:ascii="Calibri" w:eastAsia="Calibri" w:hAnsi="Calibri" w:cs="Calibri"/>
          <w:color w:val="000000"/>
        </w:rPr>
        <w:t xml:space="preserve"> mobile </w:t>
      </w:r>
      <w:proofErr w:type="gramStart"/>
      <w:r w:rsidR="00577093">
        <w:rPr>
          <w:rFonts w:ascii="Calibri" w:eastAsia="Calibri" w:hAnsi="Calibri" w:cs="Calibri"/>
          <w:color w:val="000000"/>
        </w:rPr>
        <w:t>data</w:t>
      </w:r>
      <w:proofErr w:type="gramEnd"/>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7C07F003" w14:textId="7CE83663" w:rsidR="00927DCE" w:rsidRPr="0073026F" w:rsidRDefault="00B0406B" w:rsidP="00927DCE">
      <w:pPr>
        <w:pBdr>
          <w:top w:val="nil"/>
          <w:left w:val="nil"/>
          <w:bottom w:val="nil"/>
          <w:right w:val="nil"/>
          <w:between w:val="nil"/>
        </w:pBdr>
        <w:suppressAutoHyphens/>
        <w:spacing w:after="0" w:line="240" w:lineRule="auto"/>
        <w:rPr>
          <w:rFonts w:ascii="Calibri" w:eastAsia="Calibri" w:hAnsi="Calibri" w:cs="Calibri"/>
          <w:i/>
          <w:color w:val="000000"/>
        </w:rPr>
      </w:pPr>
      <w:r>
        <w:rPr>
          <w:rFonts w:ascii="Calibri" w:eastAsia="Calibri" w:hAnsi="Calibri" w:cs="Calibri"/>
          <w:i/>
          <w:noProof/>
          <w:color w:val="000000"/>
        </w:rPr>
        <w:drawing>
          <wp:inline distT="0" distB="0" distL="0" distR="0" wp14:anchorId="737B67BA" wp14:editId="1896608B">
            <wp:extent cx="5943600" cy="2459990"/>
            <wp:effectExtent l="0" t="0" r="0" b="0"/>
            <wp:docPr id="1491012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12754"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459990"/>
                    </a:xfrm>
                    <a:prstGeom prst="rect">
                      <a:avLst/>
                    </a:prstGeom>
                  </pic:spPr>
                </pic:pic>
              </a:graphicData>
            </a:graphic>
          </wp:inline>
        </w:drawing>
      </w: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85316" w14:textId="77777777" w:rsidR="0025339D" w:rsidRDefault="0025339D">
      <w:pPr>
        <w:spacing w:after="0" w:line="240" w:lineRule="auto"/>
      </w:pPr>
      <w:r>
        <w:separator/>
      </w:r>
    </w:p>
  </w:endnote>
  <w:endnote w:type="continuationSeparator" w:id="0">
    <w:p w14:paraId="4642EA54" w14:textId="77777777" w:rsidR="0025339D" w:rsidRDefault="00253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CD9C1" w14:textId="77777777" w:rsidR="0025339D" w:rsidRDefault="0025339D">
      <w:pPr>
        <w:spacing w:after="0" w:line="240" w:lineRule="auto"/>
      </w:pPr>
      <w:r>
        <w:separator/>
      </w:r>
    </w:p>
  </w:footnote>
  <w:footnote w:type="continuationSeparator" w:id="0">
    <w:p w14:paraId="6FF9C85B" w14:textId="77777777" w:rsidR="0025339D" w:rsidRDefault="00253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D7E50" w14:textId="3006667C" w:rsidR="00245FC4" w:rsidRDefault="00B71599" w:rsidP="00245FC4">
    <w:pPr>
      <w:pStyle w:val="Header"/>
    </w:pPr>
    <w:r>
      <w:t>Tabitha Tallent</w:t>
    </w:r>
  </w:p>
  <w:p w14:paraId="26E8F1A8" w14:textId="60D22DDE" w:rsidR="00B71599" w:rsidRDefault="00A000CC" w:rsidP="00245FC4">
    <w:pPr>
      <w:pStyle w:val="Header"/>
    </w:pPr>
    <w:r>
      <w:t>CS-255: Systems Analysis and Design – Dr. Aline Yurik</w:t>
    </w:r>
  </w:p>
  <w:p w14:paraId="19A384C7" w14:textId="427EE055" w:rsidR="00A000CC" w:rsidRDefault="007A71B1" w:rsidP="00245FC4">
    <w:pPr>
      <w:pStyle w:val="Header"/>
    </w:pPr>
    <w:r>
      <w:t>October 1, 2023</w:t>
    </w:r>
  </w:p>
  <w:p w14:paraId="4FBEFB90" w14:textId="08C22B22"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04570878">
    <w:abstractNumId w:val="5"/>
  </w:num>
  <w:num w:numId="2" w16cid:durableId="438842764">
    <w:abstractNumId w:val="2"/>
  </w:num>
  <w:num w:numId="3" w16cid:durableId="1519730821">
    <w:abstractNumId w:val="4"/>
  </w:num>
  <w:num w:numId="4" w16cid:durableId="1055392135">
    <w:abstractNumId w:val="1"/>
  </w:num>
  <w:num w:numId="5" w16cid:durableId="858129460">
    <w:abstractNumId w:val="0"/>
  </w:num>
  <w:num w:numId="6" w16cid:durableId="8445116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sDQzNzKyNDYwMDVX0lEKTi0uzszPAykwrAUANuLwQCwAAAA="/>
  </w:docVars>
  <w:rsids>
    <w:rsidRoot w:val="001F5855"/>
    <w:rsid w:val="00003C25"/>
    <w:rsid w:val="00007746"/>
    <w:rsid w:val="00056FC5"/>
    <w:rsid w:val="0007510B"/>
    <w:rsid w:val="00091F2B"/>
    <w:rsid w:val="00092F9F"/>
    <w:rsid w:val="000A4BB0"/>
    <w:rsid w:val="000A6317"/>
    <w:rsid w:val="000B78EB"/>
    <w:rsid w:val="000F1B40"/>
    <w:rsid w:val="00120438"/>
    <w:rsid w:val="00120BF2"/>
    <w:rsid w:val="0014411C"/>
    <w:rsid w:val="00194780"/>
    <w:rsid w:val="001F09B3"/>
    <w:rsid w:val="001F5855"/>
    <w:rsid w:val="00212E89"/>
    <w:rsid w:val="0023613E"/>
    <w:rsid w:val="00245FC4"/>
    <w:rsid w:val="0025339D"/>
    <w:rsid w:val="0027235C"/>
    <w:rsid w:val="002E45D4"/>
    <w:rsid w:val="002F1216"/>
    <w:rsid w:val="00303487"/>
    <w:rsid w:val="00367E32"/>
    <w:rsid w:val="003A47C6"/>
    <w:rsid w:val="003B5928"/>
    <w:rsid w:val="003C6A56"/>
    <w:rsid w:val="003F51B3"/>
    <w:rsid w:val="00407A3B"/>
    <w:rsid w:val="00427760"/>
    <w:rsid w:val="00431A6D"/>
    <w:rsid w:val="00432BCD"/>
    <w:rsid w:val="00487898"/>
    <w:rsid w:val="00494C74"/>
    <w:rsid w:val="004A24BF"/>
    <w:rsid w:val="004C03C7"/>
    <w:rsid w:val="004D28C8"/>
    <w:rsid w:val="004E0D52"/>
    <w:rsid w:val="005148E2"/>
    <w:rsid w:val="005321B5"/>
    <w:rsid w:val="0057468D"/>
    <w:rsid w:val="00577093"/>
    <w:rsid w:val="0059738A"/>
    <w:rsid w:val="005A223D"/>
    <w:rsid w:val="005A37CC"/>
    <w:rsid w:val="005B5AA8"/>
    <w:rsid w:val="005B609F"/>
    <w:rsid w:val="005C1E8F"/>
    <w:rsid w:val="005D6484"/>
    <w:rsid w:val="005E4C4A"/>
    <w:rsid w:val="005E6977"/>
    <w:rsid w:val="00625FBE"/>
    <w:rsid w:val="006C4404"/>
    <w:rsid w:val="006D1BCA"/>
    <w:rsid w:val="006F6530"/>
    <w:rsid w:val="00725EE7"/>
    <w:rsid w:val="00727836"/>
    <w:rsid w:val="0073026F"/>
    <w:rsid w:val="007535F7"/>
    <w:rsid w:val="00761A2E"/>
    <w:rsid w:val="00785F02"/>
    <w:rsid w:val="007A71B1"/>
    <w:rsid w:val="007C57BA"/>
    <w:rsid w:val="007E090D"/>
    <w:rsid w:val="007E4682"/>
    <w:rsid w:val="007F21F9"/>
    <w:rsid w:val="00832731"/>
    <w:rsid w:val="00836CB3"/>
    <w:rsid w:val="00840957"/>
    <w:rsid w:val="00847312"/>
    <w:rsid w:val="008576A1"/>
    <w:rsid w:val="00860EE3"/>
    <w:rsid w:val="00864187"/>
    <w:rsid w:val="0087013E"/>
    <w:rsid w:val="008804F0"/>
    <w:rsid w:val="00884E98"/>
    <w:rsid w:val="00890320"/>
    <w:rsid w:val="00896645"/>
    <w:rsid w:val="008A0ADE"/>
    <w:rsid w:val="008B3049"/>
    <w:rsid w:val="008F20B6"/>
    <w:rsid w:val="008F277B"/>
    <w:rsid w:val="009231F4"/>
    <w:rsid w:val="00925ECB"/>
    <w:rsid w:val="00927DCE"/>
    <w:rsid w:val="00930835"/>
    <w:rsid w:val="00944B93"/>
    <w:rsid w:val="009462E1"/>
    <w:rsid w:val="00972409"/>
    <w:rsid w:val="0098605D"/>
    <w:rsid w:val="009A1594"/>
    <w:rsid w:val="009A4EFD"/>
    <w:rsid w:val="009C21A4"/>
    <w:rsid w:val="009E18EE"/>
    <w:rsid w:val="00A000CC"/>
    <w:rsid w:val="00A178AC"/>
    <w:rsid w:val="00A83ED1"/>
    <w:rsid w:val="00A9032F"/>
    <w:rsid w:val="00A94881"/>
    <w:rsid w:val="00AC3E01"/>
    <w:rsid w:val="00AD5045"/>
    <w:rsid w:val="00AD6F3F"/>
    <w:rsid w:val="00AE38B2"/>
    <w:rsid w:val="00AF5A9C"/>
    <w:rsid w:val="00B0406B"/>
    <w:rsid w:val="00B05B2F"/>
    <w:rsid w:val="00B05B5B"/>
    <w:rsid w:val="00B10103"/>
    <w:rsid w:val="00B56238"/>
    <w:rsid w:val="00B677D6"/>
    <w:rsid w:val="00B71599"/>
    <w:rsid w:val="00BE1ED9"/>
    <w:rsid w:val="00BE31EF"/>
    <w:rsid w:val="00C0127B"/>
    <w:rsid w:val="00C03F7A"/>
    <w:rsid w:val="00C15D91"/>
    <w:rsid w:val="00C256BF"/>
    <w:rsid w:val="00C4041C"/>
    <w:rsid w:val="00C4115E"/>
    <w:rsid w:val="00C44864"/>
    <w:rsid w:val="00C6479C"/>
    <w:rsid w:val="00C83BA7"/>
    <w:rsid w:val="00C865DB"/>
    <w:rsid w:val="00C924BA"/>
    <w:rsid w:val="00CB67FF"/>
    <w:rsid w:val="00CE13B0"/>
    <w:rsid w:val="00CF3984"/>
    <w:rsid w:val="00D333E7"/>
    <w:rsid w:val="00D855F1"/>
    <w:rsid w:val="00DB13FE"/>
    <w:rsid w:val="00DC1BDF"/>
    <w:rsid w:val="00DC6636"/>
    <w:rsid w:val="00DE08CC"/>
    <w:rsid w:val="00E0582A"/>
    <w:rsid w:val="00E358DC"/>
    <w:rsid w:val="00E6311E"/>
    <w:rsid w:val="00E70CCB"/>
    <w:rsid w:val="00E911ED"/>
    <w:rsid w:val="00EA383D"/>
    <w:rsid w:val="00EC608C"/>
    <w:rsid w:val="00ED18C4"/>
    <w:rsid w:val="00EF3FD6"/>
    <w:rsid w:val="00EF5AD5"/>
    <w:rsid w:val="00F036D5"/>
    <w:rsid w:val="00F04610"/>
    <w:rsid w:val="00F062DF"/>
    <w:rsid w:val="00F21E5B"/>
    <w:rsid w:val="00F356B5"/>
    <w:rsid w:val="00F50225"/>
    <w:rsid w:val="00F95E18"/>
    <w:rsid w:val="00F9747D"/>
    <w:rsid w:val="00FC1496"/>
    <w:rsid w:val="00FC5890"/>
    <w:rsid w:val="00FE3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39B967C5-6E16-4BAA-8CCD-E80B3348E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6</Pages>
  <Words>1750</Words>
  <Characters>997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Tallent, Tabitha</cp:lastModifiedBy>
  <cp:revision>137</cp:revision>
  <dcterms:created xsi:type="dcterms:W3CDTF">2020-01-15T13:03:00Z</dcterms:created>
  <dcterms:modified xsi:type="dcterms:W3CDTF">2023-10-01T03:34:00Z</dcterms:modified>
</cp:coreProperties>
</file>